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p>
    <w:bookmarkStart w:id="20" w:name="Xbb53c2557353d974dc3b54759d23dd3dcda2d12"/>
    <w:p>
      <w:pPr>
        <w:pStyle w:val="Heading1"/>
      </w:pPr>
      <w:r>
        <w:t xml:space="preserve">Cover Letter for Physiotherapist Position in United States Miami</w:t>
      </w:r>
    </w:p>
    <w:p>
      <w:pPr>
        <w:pStyle w:val="FirstParagraph"/>
      </w:pPr>
      <w:r>
        <w:rPr>
          <w:bCs/>
          <w:b/>
        </w:rPr>
        <w:t xml:space="preserve">John Doe</w:t>
      </w:r>
      <w:r>
        <w:br/>
      </w:r>
      <w:r>
        <w:t xml:space="preserve">123 Health Lane</w:t>
      </w:r>
      <w:r>
        <w:br/>
      </w:r>
      <w:r>
        <w:t xml:space="preserve">Miami, FL 33101</w:t>
      </w:r>
      <w:r>
        <w:br/>
      </w:r>
      <w:r>
        <w:t xml:space="preserve">Email: johndoe@email.com | Phone: (555) 123-4567</w:t>
      </w:r>
    </w:p>
    <w:p>
      <w:pPr>
        <w:pStyle w:val="BodyText"/>
      </w:pPr>
      <w:r>
        <w:t xml:space="preserve">April 5, 2024</w:t>
      </w:r>
    </w:p>
    <w:p>
      <w:pPr>
        <w:pStyle w:val="BodyText"/>
      </w:pPr>
      <w:r>
        <w:t xml:space="preserve">Dear Hiring Manager,</w:t>
      </w:r>
    </w:p>
    <w:p>
      <w:pPr>
        <w:pStyle w:val="BodyText"/>
      </w:pPr>
      <w:r>
        <w:t xml:space="preserve">As a dedicated and experienced Physiotherapist with over eight years of hands-on clinical practice in the United States, I am excited to apply for the Physiotherapist position at your esteemed clinic in Miami. The opportunity to contribute my expertise in rehabilitation, injury prevention, and patient-centered care to a dynamic healthcare environment like Miami’s is both inspiring and aligns perfectly with my professional goals. With a deep understanding of the unique healthcare needs of diverse populations, I am eager to bring my skills to your team and support the mission of delivering exceptional care in United States Miami.</w:t>
      </w:r>
    </w:p>
    <w:p>
      <w:pPr>
        <w:pStyle w:val="BodyText"/>
      </w:pPr>
      <w:r>
        <w:t xml:space="preserve">Throughout my career, I have focused on providing comprehensive physical therapy services tailored to individuals across all age groups and activity levels. My work as a Physiotherapist has involved assessing patients’ musculoskeletal, neurological, and cardiopulmonary conditions while developing personalized treatment plans aimed at restoring mobility, reducing pain, and improving quality of life. In my previous role at [Previous Clinic Name] in Orlando, I collaborated with orthopedic surgeons and sports medicine specialists to rehabilitate athletes recovering from injuries such as ACL tears and shoulder dislocations. This experience reinforced my ability to combine clinical expertise with empathy, ensuring patients feel supported throughout their recovery journey.</w:t>
      </w:r>
    </w:p>
    <w:p>
      <w:pPr>
        <w:pStyle w:val="BodyText"/>
      </w:pPr>
      <w:r>
        <w:t xml:space="preserve">What sets me apart as a Physiotherapist is my commitment to staying current with the latest advancements in therapeutic techniques and evidence-based practices. I hold certifications in manual therapy, dry needling, and functional movement screening, which allow me to address complex cases with precision and innovation. In United States Miami, where the population spans from young athletes to elderly individuals seeking mobility solutions, these skills are invaluable. For instance, I recently designed a group exercise program for seniors in a community center that reduced fall risks by 30% over six months—a testament to my ability to adapt interventions to meet specific needs.</w:t>
      </w:r>
    </w:p>
    <w:p>
      <w:pPr>
        <w:pStyle w:val="BodyText"/>
      </w:pPr>
      <w:r>
        <w:t xml:space="preserve">Miami’s vibrant and culturally rich environment presents unique challenges and opportunities for healthcare professionals. As a Physiotherapist, I understand the importance of cultural sensitivity and communication in building trust with patients from diverse backgrounds. Whether working with Spanish-speaking clients or collaborating with bilingual staff, I prioritize clear, compassionate care that respects individual preferences. This approach is especially critical in United States Miami, where the intersection of tourism, sports, and a growing aging population creates a demand for accessible and inclusive healthcare services.</w:t>
      </w:r>
    </w:p>
    <w:p>
      <w:pPr>
        <w:pStyle w:val="BodyText"/>
      </w:pPr>
      <w:r>
        <w:t xml:space="preserve">In addition to clinical expertise, I bring strong interpersonal skills that foster positive patient outcomes. My ability to educate patients on self-care strategies and preventive measures has led to high patient satisfaction scores at previous workplaces. For example, I implemented a telehealth initiative during the pandemic that allowed patients to receive virtual guidance on home exercises, ensuring continuity of care while adhering to safety protocols. This experience highlighted my adaptability and dedication to leveraging technology to enhance accessibility—a quality I believe is essential for success in United States Miami’s evolving healthcare landscape.</w:t>
      </w:r>
    </w:p>
    <w:p>
      <w:pPr>
        <w:pStyle w:val="BodyText"/>
      </w:pPr>
      <w:r>
        <w:t xml:space="preserve">What draws me most to this opportunity is the chance to contribute to a clinic that values innovation, community impact, and holistic care. Miami’s unique blend of coastal living, sports culture, and medical tourism creates an environment where a Physiotherapist can make a meaningful difference. I am particularly drawn to your clinic’s reputation for prioritizing patient autonomy and integrating multidisciplinary approaches to treatment. I am confident that my background in [specific area, e.g., sports rehabilitation or geriatric care] and my passion for empowering patients will align seamlessly with your team’s goals.</w:t>
      </w:r>
    </w:p>
    <w:p>
      <w:pPr>
        <w:pStyle w:val="BodyText"/>
      </w:pPr>
      <w:r>
        <w:t xml:space="preserve">As a Physiotherapist, I am driven by the belief that every individual deserves the chance to live an active, pain-free life. In United States Miami, where the pace of life is fast and the demand for healthcare services is high, I aim to be a reliable and compassionate partner in my patients’ wellness journeys. My goal is not only to treat injuries but to educate and inspire patients to take charge of their health through sustainable lifestyle changes.</w:t>
      </w:r>
    </w:p>
    <w:p>
      <w:pPr>
        <w:pStyle w:val="BodyText"/>
      </w:pPr>
      <w:r>
        <w:t xml:space="preserve">Thank you for considering my application. I would welcome the opportunity to discuss how my skills, experiences, and dedication as a Physiotherapist can benefit your clinic in United States Miami. Please feel free to contact me at (555) 123-4567 or johndoe@email.com at your convenience. I look forward to the possibility of contributing to your team’s continued success.</w:t>
      </w:r>
    </w:p>
    <w:p>
      <w:pPr>
        <w:pStyle w:val="BodyText"/>
      </w:pPr>
      <w:r>
        <w:t xml:space="preserve">Sincerely,</w:t>
      </w:r>
      <w:r>
        <w:br/>
      </w:r>
      <w:r>
        <w:rPr>
          <w:bCs/>
          <w:b/>
        </w:rPr>
        <w:t xml:space="preserve">John Doe</w:t>
      </w:r>
      <w:r>
        <w:br/>
      </w:r>
      <w:r>
        <w:t xml:space="preserve">Physio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dc:title>
  <dc:creator/>
  <dc:language>en</dc:language>
  <cp:keywords/>
  <dcterms:created xsi:type="dcterms:W3CDTF">2026-07-21T14:58:01Z</dcterms:created>
  <dcterms:modified xsi:type="dcterms:W3CDTF">2026-07-21T14:58:01Z</dcterms:modified>
</cp:coreProperties>
</file>

<file path=docProps/custom.xml><?xml version="1.0" encoding="utf-8"?>
<Properties xmlns="http://schemas.openxmlformats.org/officeDocument/2006/custom-properties" xmlns:vt="http://schemas.openxmlformats.org/officeDocument/2006/docPropsVTypes"/>
</file>